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A8F7E" w14:textId="77777777" w:rsidR="0051720F" w:rsidRPr="007E50ED" w:rsidRDefault="00D512EA" w:rsidP="0051720F">
      <w:pPr>
        <w:spacing w:after="0" w:line="240" w:lineRule="auto"/>
        <w:ind w:left="1440" w:right="1440"/>
        <w:contextualSpacing/>
        <w:rPr>
          <w:rFonts w:ascii="Times New Roman" w:eastAsia="Batang" w:hAnsi="Times New Roman"/>
          <w:sz w:val="24"/>
          <w:szCs w:val="24"/>
        </w:rPr>
      </w:pPr>
      <w:r>
        <w:rPr>
          <w:noProof/>
        </w:rPr>
        <w:drawing>
          <wp:anchor distT="0" distB="0" distL="0" distR="0" simplePos="0" relativeHeight="251659264" behindDoc="1" locked="0" layoutInCell="0" allowOverlap="1" wp14:anchorId="17B40960" wp14:editId="13D330D1">
            <wp:simplePos x="0" y="0"/>
            <wp:positionH relativeFrom="column">
              <wp:posOffset>-200660</wp:posOffset>
            </wp:positionH>
            <wp:positionV relativeFrom="margin">
              <wp:posOffset>-10795</wp:posOffset>
            </wp:positionV>
            <wp:extent cx="3937635" cy="883285"/>
            <wp:effectExtent l="0" t="0" r="5715" b="0"/>
            <wp:wrapTight wrapText="bothSides">
              <wp:wrapPolygon edited="0">
                <wp:start x="0" y="0"/>
                <wp:lineTo x="0" y="20963"/>
                <wp:lineTo x="21527" y="20963"/>
                <wp:lineTo x="21527" y="0"/>
                <wp:lineTo x="0" y="0"/>
              </wp:wrapPolygon>
            </wp:wrapTight>
            <wp:docPr id="3" name="Picture 3" descr="Sig_Dept_Anthro_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ig_Dept_Anthro_65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635" cy="88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FFC4A5" w14:textId="77777777" w:rsidR="0051720F" w:rsidRDefault="0051720F" w:rsidP="0051720F">
      <w:pPr>
        <w:spacing w:after="0" w:line="240" w:lineRule="auto"/>
        <w:ind w:right="1440"/>
        <w:contextualSpacing/>
        <w:rPr>
          <w:rFonts w:ascii="Times New Roman" w:hAnsi="Times New Roman"/>
          <w:sz w:val="24"/>
          <w:szCs w:val="24"/>
        </w:rPr>
      </w:pPr>
    </w:p>
    <w:p w14:paraId="2927A8B0" w14:textId="77777777" w:rsidR="0051720F" w:rsidRPr="00832B27" w:rsidRDefault="0051720F" w:rsidP="00832B27">
      <w:pPr>
        <w:spacing w:after="0" w:line="240" w:lineRule="auto"/>
        <w:ind w:left="1440" w:right="1440"/>
        <w:contextualSpacing/>
        <w:rPr>
          <w:rFonts w:asciiTheme="minorHAnsi" w:hAnsiTheme="minorHAnsi" w:cstheme="minorHAnsi"/>
          <w:sz w:val="24"/>
          <w:szCs w:val="24"/>
        </w:rPr>
      </w:pPr>
    </w:p>
    <w:p w14:paraId="73C10801" w14:textId="1032F245" w:rsidR="00660E42" w:rsidRDefault="00660E42" w:rsidP="001137D7"/>
    <w:p w14:paraId="4E9CFC24" w14:textId="77777777" w:rsidR="00B347C5" w:rsidRDefault="000940CC" w:rsidP="000940CC">
      <w:pPr>
        <w:pStyle w:val="MessageHeader"/>
        <w:tabs>
          <w:tab w:val="left" w:pos="1980"/>
        </w:tabs>
        <w:ind w:left="900" w:hanging="180"/>
        <w:rPr>
          <w:rStyle w:val="MessageHeaderLabel"/>
        </w:rPr>
      </w:pPr>
      <w:r>
        <w:rPr>
          <w:rStyle w:val="MessageHeaderLabel"/>
        </w:rPr>
        <w:tab/>
      </w:r>
    </w:p>
    <w:p w14:paraId="499767F0" w14:textId="77777777" w:rsidR="00B347C5" w:rsidRDefault="00B347C5" w:rsidP="000940CC">
      <w:pPr>
        <w:pStyle w:val="MessageHeader"/>
        <w:tabs>
          <w:tab w:val="left" w:pos="1980"/>
        </w:tabs>
        <w:ind w:left="900" w:hanging="180"/>
        <w:rPr>
          <w:rStyle w:val="MessageHeaderLabel"/>
        </w:rPr>
      </w:pPr>
    </w:p>
    <w:p w14:paraId="67F913A6" w14:textId="77777777" w:rsidR="00B347C5" w:rsidRDefault="00B347C5" w:rsidP="000940CC">
      <w:pPr>
        <w:pStyle w:val="MessageHeader"/>
        <w:tabs>
          <w:tab w:val="left" w:pos="1980"/>
        </w:tabs>
        <w:ind w:left="900" w:hanging="180"/>
        <w:rPr>
          <w:rStyle w:val="MessageHeaderLabel"/>
        </w:rPr>
      </w:pPr>
    </w:p>
    <w:p w14:paraId="470D76AE" w14:textId="77777777" w:rsidR="00B347C5" w:rsidRDefault="00B347C5" w:rsidP="000940CC">
      <w:pPr>
        <w:pStyle w:val="MessageHeader"/>
        <w:tabs>
          <w:tab w:val="left" w:pos="1980"/>
        </w:tabs>
        <w:ind w:left="900" w:hanging="180"/>
        <w:rPr>
          <w:rStyle w:val="MessageHeaderLabel"/>
        </w:rPr>
      </w:pPr>
    </w:p>
    <w:p w14:paraId="6D9174CE" w14:textId="5F8910AC" w:rsidR="000940CC" w:rsidRPr="00B347C5" w:rsidRDefault="00B347C5" w:rsidP="000940CC">
      <w:pPr>
        <w:pStyle w:val="MessageHeader"/>
        <w:tabs>
          <w:tab w:val="left" w:pos="1980"/>
        </w:tabs>
        <w:ind w:left="900" w:hanging="180"/>
        <w:rPr>
          <w:rFonts w:ascii="Times New Roman" w:hAnsi="Times New Roman"/>
          <w:szCs w:val="24"/>
        </w:rPr>
      </w:pPr>
      <w:r>
        <w:rPr>
          <w:rStyle w:val="MessageHeaderLabel"/>
        </w:rPr>
        <w:tab/>
      </w:r>
      <w:r w:rsidR="000940CC" w:rsidRPr="00B347C5">
        <w:rPr>
          <w:rStyle w:val="MessageHeaderLabel"/>
          <w:rFonts w:ascii="Times New Roman" w:hAnsi="Times New Roman"/>
          <w:sz w:val="24"/>
          <w:szCs w:val="24"/>
        </w:rPr>
        <w:t>DATE:</w:t>
      </w:r>
      <w:r w:rsidR="000940CC" w:rsidRPr="00B347C5">
        <w:rPr>
          <w:rStyle w:val="MessageHeaderLabel"/>
          <w:rFonts w:ascii="Times New Roman" w:hAnsi="Times New Roman"/>
          <w:sz w:val="24"/>
          <w:szCs w:val="24"/>
        </w:rPr>
        <w:tab/>
      </w:r>
      <w:r w:rsidR="000940CC" w:rsidRPr="00B347C5">
        <w:rPr>
          <w:rStyle w:val="MessageHeaderLabel"/>
          <w:rFonts w:ascii="Times New Roman" w:hAnsi="Times New Roman"/>
          <w:sz w:val="24"/>
          <w:szCs w:val="24"/>
        </w:rPr>
        <w:fldChar w:fldCharType="begin"/>
      </w:r>
      <w:r w:rsidR="000940CC" w:rsidRPr="00B347C5">
        <w:rPr>
          <w:rStyle w:val="MessageHeaderLabel"/>
          <w:rFonts w:ascii="Times New Roman" w:hAnsi="Times New Roman"/>
          <w:sz w:val="24"/>
          <w:szCs w:val="24"/>
        </w:rPr>
        <w:instrText xml:space="preserve"> DATE \@ "MMMM d, yyyy" </w:instrText>
      </w:r>
      <w:r w:rsidR="000940CC" w:rsidRPr="00B347C5">
        <w:rPr>
          <w:rStyle w:val="MessageHeaderLabel"/>
          <w:rFonts w:ascii="Times New Roman" w:hAnsi="Times New Roman"/>
          <w:sz w:val="24"/>
          <w:szCs w:val="24"/>
        </w:rPr>
        <w:fldChar w:fldCharType="separate"/>
      </w:r>
      <w:r w:rsidR="000940CC" w:rsidRPr="00B347C5">
        <w:rPr>
          <w:rStyle w:val="MessageHeaderLabel"/>
          <w:rFonts w:ascii="Times New Roman" w:hAnsi="Times New Roman"/>
          <w:sz w:val="24"/>
          <w:szCs w:val="24"/>
        </w:rPr>
        <w:fldChar w:fldCharType="end"/>
      </w:r>
      <w:r w:rsidR="000940CC" w:rsidRPr="00B347C5">
        <w:rPr>
          <w:rFonts w:ascii="Times New Roman" w:hAnsi="Times New Roman"/>
          <w:szCs w:val="24"/>
        </w:rPr>
        <w:tab/>
      </w:r>
    </w:p>
    <w:p w14:paraId="003AF315" w14:textId="77777777" w:rsidR="000940CC" w:rsidRPr="00B347C5" w:rsidRDefault="000940CC" w:rsidP="000940CC">
      <w:pPr>
        <w:pStyle w:val="MessageHeader"/>
        <w:tabs>
          <w:tab w:val="left" w:pos="1980"/>
          <w:tab w:val="left" w:pos="9000"/>
        </w:tabs>
        <w:ind w:left="1980" w:right="-540" w:hanging="1080"/>
        <w:rPr>
          <w:rFonts w:ascii="Times New Roman" w:hAnsi="Times New Roman"/>
          <w:szCs w:val="24"/>
        </w:rPr>
      </w:pPr>
      <w:r w:rsidRPr="00B347C5">
        <w:rPr>
          <w:rStyle w:val="MessageHeaderLabel"/>
          <w:rFonts w:ascii="Times New Roman" w:hAnsi="Times New Roman"/>
          <w:sz w:val="24"/>
          <w:szCs w:val="24"/>
        </w:rPr>
        <w:t>TO:</w:t>
      </w:r>
      <w:r w:rsidRPr="00B347C5">
        <w:rPr>
          <w:rFonts w:ascii="Times New Roman" w:hAnsi="Times New Roman"/>
          <w:szCs w:val="24"/>
        </w:rPr>
        <w:tab/>
      </w:r>
    </w:p>
    <w:p w14:paraId="708C2400" w14:textId="77777777" w:rsidR="000940CC" w:rsidRPr="00B347C5" w:rsidRDefault="000940CC" w:rsidP="000940CC">
      <w:pPr>
        <w:pStyle w:val="MessageHeader"/>
        <w:tabs>
          <w:tab w:val="left" w:pos="1980"/>
        </w:tabs>
        <w:ind w:left="900"/>
        <w:rPr>
          <w:rFonts w:ascii="Times New Roman" w:hAnsi="Times New Roman"/>
          <w:szCs w:val="24"/>
        </w:rPr>
      </w:pPr>
      <w:r w:rsidRPr="00B347C5">
        <w:rPr>
          <w:rStyle w:val="MessageHeaderLabel"/>
          <w:rFonts w:ascii="Times New Roman" w:hAnsi="Times New Roman"/>
          <w:sz w:val="24"/>
          <w:szCs w:val="24"/>
        </w:rPr>
        <w:t>FROM:</w:t>
      </w:r>
      <w:r w:rsidRPr="00B347C5">
        <w:rPr>
          <w:rFonts w:ascii="Times New Roman" w:hAnsi="Times New Roman"/>
          <w:szCs w:val="24"/>
        </w:rPr>
        <w:tab/>
      </w:r>
    </w:p>
    <w:p w14:paraId="4B4DF6C2" w14:textId="77777777" w:rsidR="000940CC" w:rsidRPr="00B347C5" w:rsidRDefault="000940CC" w:rsidP="000940CC">
      <w:pPr>
        <w:pStyle w:val="MessageHeader"/>
        <w:tabs>
          <w:tab w:val="left" w:pos="1980"/>
          <w:tab w:val="left" w:pos="7200"/>
        </w:tabs>
        <w:ind w:left="900" w:right="1440"/>
        <w:rPr>
          <w:rFonts w:ascii="Times New Roman" w:hAnsi="Times New Roman"/>
          <w:szCs w:val="24"/>
        </w:rPr>
      </w:pPr>
      <w:r w:rsidRPr="00B347C5">
        <w:rPr>
          <w:rStyle w:val="MessageHeaderLabel"/>
          <w:rFonts w:ascii="Times New Roman" w:hAnsi="Times New Roman"/>
          <w:sz w:val="24"/>
          <w:szCs w:val="24"/>
        </w:rPr>
        <w:t>RE:</w:t>
      </w:r>
      <w:r w:rsidRPr="00B347C5">
        <w:rPr>
          <w:rFonts w:ascii="Times New Roman" w:hAnsi="Times New Roman"/>
          <w:szCs w:val="24"/>
        </w:rPr>
        <w:tab/>
        <w:t>Circulation of Thesis Proposal – [STUDENT NAME]</w:t>
      </w:r>
    </w:p>
    <w:p w14:paraId="090041C7" w14:textId="77777777" w:rsidR="000940CC" w:rsidRPr="00B347C5" w:rsidRDefault="000940CC" w:rsidP="000940CC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9E825D7" w14:textId="77777777" w:rsidR="000940CC" w:rsidRPr="00B347C5" w:rsidRDefault="000940CC" w:rsidP="000940CC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A008BF1" w14:textId="01E4D3B1" w:rsidR="000940CC" w:rsidRPr="00B347C5" w:rsidRDefault="000940CC" w:rsidP="000940CC">
      <w:pPr>
        <w:pStyle w:val="Default"/>
        <w:tabs>
          <w:tab w:val="left" w:pos="851"/>
        </w:tabs>
      </w:pPr>
      <w:r w:rsidRPr="00B347C5">
        <w:tab/>
        <w:t>TITLE: [TITLE OF THESIS PROPOSAL]</w:t>
      </w:r>
    </w:p>
    <w:p w14:paraId="52054011" w14:textId="77777777" w:rsidR="000940CC" w:rsidRPr="00B347C5" w:rsidRDefault="000940CC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</w:rPr>
      </w:pPr>
    </w:p>
    <w:p w14:paraId="2E77A9C3" w14:textId="77777777" w:rsidR="000940CC" w:rsidRPr="00B347C5" w:rsidRDefault="000940CC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</w:rPr>
      </w:pPr>
      <w:r w:rsidRPr="00B347C5">
        <w:rPr>
          <w:rFonts w:ascii="Times New Roman" w:hAnsi="Times New Roman" w:cs="Times New Roman"/>
          <w:sz w:val="24"/>
          <w:szCs w:val="24"/>
        </w:rPr>
        <w:t>Please find attached [STUDENT’S NAME] thesis proposal, which has been approved for circulation by [HIS/HER] advisor, [ADVISOR’S NAME].</w:t>
      </w:r>
    </w:p>
    <w:p w14:paraId="327C356D" w14:textId="77777777" w:rsidR="00B347C5" w:rsidRDefault="00B347C5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</w:rPr>
      </w:pPr>
    </w:p>
    <w:p w14:paraId="3FB872A9" w14:textId="48850777" w:rsidR="000940CC" w:rsidRPr="00B347C5" w:rsidRDefault="000940CC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  <w:u w:val="single"/>
        </w:rPr>
      </w:pPr>
      <w:r w:rsidRPr="00B347C5">
        <w:rPr>
          <w:rFonts w:ascii="Times New Roman" w:hAnsi="Times New Roman" w:cs="Times New Roman"/>
          <w:sz w:val="24"/>
          <w:szCs w:val="24"/>
        </w:rPr>
        <w:t xml:space="preserve">The student must receive results of the thesis proposal circulation within THREE WEEKS of today’s date. Please respond directly to </w:t>
      </w:r>
      <w:proofErr w:type="gramStart"/>
      <w:r w:rsidRPr="00B347C5">
        <w:rPr>
          <w:rFonts w:ascii="Times New Roman" w:hAnsi="Times New Roman" w:cs="Times New Roman"/>
          <w:sz w:val="24"/>
          <w:szCs w:val="24"/>
        </w:rPr>
        <w:t>Prof .</w:t>
      </w:r>
      <w:proofErr w:type="gramEnd"/>
      <w:r w:rsidRPr="00B347C5">
        <w:rPr>
          <w:rFonts w:ascii="Times New Roman" w:hAnsi="Times New Roman" w:cs="Times New Roman"/>
          <w:sz w:val="24"/>
          <w:szCs w:val="24"/>
        </w:rPr>
        <w:t xml:space="preserve"> [NAME OF ADVISOR] by no later than [DATE – three weeks from today’s date]</w:t>
      </w:r>
    </w:p>
    <w:p w14:paraId="289DC9CA" w14:textId="77777777" w:rsidR="00B347C5" w:rsidRDefault="00B347C5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</w:rPr>
      </w:pPr>
    </w:p>
    <w:p w14:paraId="2213888D" w14:textId="2264FD32" w:rsidR="000940CC" w:rsidRDefault="000940CC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</w:rPr>
      </w:pPr>
      <w:r w:rsidRPr="00B347C5">
        <w:rPr>
          <w:rFonts w:ascii="Times New Roman" w:hAnsi="Times New Roman" w:cs="Times New Roman"/>
          <w:sz w:val="24"/>
          <w:szCs w:val="24"/>
        </w:rPr>
        <w:t xml:space="preserve">The thesis proposal is being circulated electronically. If you would prefer to receive a hard copy, please contact Olivera Prime – </w:t>
      </w:r>
      <w:hyperlink r:id="rId9" w:history="1">
        <w:r w:rsidR="00B347C5" w:rsidRPr="009C6D61">
          <w:rPr>
            <w:rStyle w:val="Hyperlink"/>
            <w:rFonts w:ascii="Times New Roman" w:hAnsi="Times New Roman" w:cs="Times New Roman"/>
            <w:sz w:val="24"/>
            <w:szCs w:val="24"/>
          </w:rPr>
          <w:t>anthropology.graduate@utoronto.ca</w:t>
        </w:r>
      </w:hyperlink>
      <w:r w:rsidR="00B347C5">
        <w:rPr>
          <w:rFonts w:ascii="Times New Roman" w:hAnsi="Times New Roman" w:cs="Times New Roman"/>
          <w:sz w:val="24"/>
          <w:szCs w:val="24"/>
        </w:rPr>
        <w:t>.</w:t>
      </w:r>
    </w:p>
    <w:p w14:paraId="3368CC84" w14:textId="77777777" w:rsidR="00B347C5" w:rsidRPr="00B347C5" w:rsidRDefault="00B347C5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</w:rPr>
      </w:pPr>
    </w:p>
    <w:p w14:paraId="626A43D1" w14:textId="77777777" w:rsidR="000940CC" w:rsidRPr="00B347C5" w:rsidRDefault="000940CC" w:rsidP="000940CC">
      <w:pPr>
        <w:pStyle w:val="BodyText"/>
        <w:ind w:left="900"/>
        <w:rPr>
          <w:rFonts w:ascii="Times New Roman" w:hAnsi="Times New Roman" w:cs="Times New Roman"/>
          <w:sz w:val="24"/>
          <w:szCs w:val="24"/>
        </w:rPr>
      </w:pPr>
    </w:p>
    <w:p w14:paraId="21B8846A" w14:textId="77777777" w:rsidR="000940CC" w:rsidRPr="00B347C5" w:rsidRDefault="000940CC" w:rsidP="000940CC">
      <w:pPr>
        <w:pStyle w:val="BodyText"/>
        <w:ind w:left="900"/>
        <w:rPr>
          <w:rFonts w:ascii="Times New Roman" w:hAnsi="Times New Roman" w:cs="Times New Roman"/>
          <w:sz w:val="24"/>
          <w:szCs w:val="24"/>
        </w:rPr>
      </w:pPr>
    </w:p>
    <w:p w14:paraId="3EBCA808" w14:textId="175238C4" w:rsidR="000940CC" w:rsidRDefault="000940CC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</w:rPr>
      </w:pPr>
      <w:r w:rsidRPr="00B347C5">
        <w:rPr>
          <w:rFonts w:ascii="Times New Roman" w:hAnsi="Times New Roman" w:cs="Times New Roman"/>
          <w:sz w:val="24"/>
          <w:szCs w:val="24"/>
        </w:rPr>
        <w:t xml:space="preserve">cc. </w:t>
      </w:r>
      <w:r w:rsidRPr="00B347C5">
        <w:rPr>
          <w:rFonts w:ascii="Times New Roman" w:hAnsi="Times New Roman" w:cs="Times New Roman"/>
          <w:sz w:val="24"/>
          <w:szCs w:val="24"/>
        </w:rPr>
        <w:tab/>
        <w:t>[Name of Advisor]</w:t>
      </w:r>
    </w:p>
    <w:p w14:paraId="48586343" w14:textId="77777777" w:rsidR="00B347C5" w:rsidRPr="00B347C5" w:rsidRDefault="00B347C5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</w:rPr>
      </w:pPr>
    </w:p>
    <w:p w14:paraId="6687065B" w14:textId="77777777" w:rsidR="000940CC" w:rsidRPr="00B347C5" w:rsidRDefault="000940CC" w:rsidP="000940CC">
      <w:pPr>
        <w:pStyle w:val="BodyText"/>
        <w:ind w:left="851"/>
        <w:rPr>
          <w:rFonts w:ascii="Times New Roman" w:hAnsi="Times New Roman" w:cs="Times New Roman"/>
          <w:sz w:val="24"/>
          <w:szCs w:val="24"/>
        </w:rPr>
      </w:pPr>
      <w:r w:rsidRPr="00B347C5">
        <w:rPr>
          <w:rFonts w:ascii="Times New Roman" w:hAnsi="Times New Roman" w:cs="Times New Roman"/>
          <w:sz w:val="24"/>
          <w:szCs w:val="24"/>
        </w:rPr>
        <w:tab/>
        <w:t>Graduate Office</w:t>
      </w:r>
    </w:p>
    <w:p w14:paraId="650BCDE3" w14:textId="77777777" w:rsidR="000940CC" w:rsidRPr="00B347C5" w:rsidRDefault="000940CC" w:rsidP="000940CC">
      <w:pPr>
        <w:rPr>
          <w:rFonts w:ascii="Times New Roman" w:hAnsi="Times New Roman"/>
          <w:sz w:val="24"/>
          <w:szCs w:val="24"/>
        </w:rPr>
      </w:pPr>
    </w:p>
    <w:p w14:paraId="47CC2718" w14:textId="77777777" w:rsidR="00BA5CA7" w:rsidRPr="00B347C5" w:rsidRDefault="00BA5CA7" w:rsidP="000940CC">
      <w:pPr>
        <w:spacing w:after="0"/>
        <w:rPr>
          <w:rFonts w:ascii="Times New Roman" w:hAnsi="Times New Roman"/>
          <w:sz w:val="24"/>
          <w:szCs w:val="24"/>
        </w:rPr>
      </w:pPr>
    </w:p>
    <w:sectPr w:rsidR="00BA5CA7" w:rsidRPr="00B347C5" w:rsidSect="00342B12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30" w:right="1325" w:bottom="230" w:left="1134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DDB8D" w14:textId="77777777" w:rsidR="00E203A1" w:rsidRDefault="00E203A1">
      <w:pPr>
        <w:spacing w:after="0" w:line="240" w:lineRule="auto"/>
      </w:pPr>
      <w:r>
        <w:separator/>
      </w:r>
    </w:p>
  </w:endnote>
  <w:endnote w:type="continuationSeparator" w:id="0">
    <w:p w14:paraId="5ECD12E8" w14:textId="77777777" w:rsidR="00E203A1" w:rsidRDefault="00E20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B96F8" w14:textId="77777777" w:rsidR="0051720F" w:rsidRDefault="0051720F" w:rsidP="0051720F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fldChar w:fldCharType="begin"/>
    </w:r>
    <w:r>
      <w:rPr>
        <w:rFonts w:ascii="Times New Roman" w:hAnsi="Times New Roman"/>
        <w:sz w:val="24"/>
        <w:szCs w:val="24"/>
      </w:rPr>
      <w:instrText>PAGE</w:instrText>
    </w:r>
    <w:r>
      <w:rPr>
        <w:rFonts w:ascii="Times New Roman" w:hAnsi="Times New Roman"/>
        <w:sz w:val="24"/>
        <w:szCs w:val="24"/>
      </w:rPr>
      <w:fldChar w:fldCharType="separate"/>
    </w:r>
    <w:r>
      <w:rPr>
        <w:rFonts w:ascii="Times New Roman" w:hAnsi="Times New Roman"/>
        <w:noProof/>
        <w:sz w:val="24"/>
        <w:szCs w:val="24"/>
      </w:rPr>
      <w:t>1</w:t>
    </w:r>
    <w:r>
      <w:rPr>
        <w:rFonts w:ascii="Times New Roman" w:hAnsi="Times New Roman"/>
        <w:sz w:val="24"/>
        <w:szCs w:val="24"/>
      </w:rPr>
      <w:fldChar w:fldCharType="end"/>
    </w:r>
    <w:r>
      <w:rPr>
        <w:rFonts w:ascii="Times New Roman" w:hAnsi="Times New Roman"/>
        <w:sz w:val="24"/>
        <w:szCs w:val="24"/>
      </w:rPr>
      <w:t xml:space="preserve">  </w:t>
    </w:r>
  </w:p>
  <w:p w14:paraId="500B750B" w14:textId="77777777" w:rsidR="00014347" w:rsidRDefault="00014347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D7D8A" w14:textId="77777777" w:rsidR="00F46853" w:rsidRPr="00170247" w:rsidRDefault="00F46853" w:rsidP="00F46853">
    <w:pPr>
      <w:spacing w:after="0"/>
      <w:jc w:val="both"/>
      <w:rPr>
        <w:sz w:val="16"/>
        <w:szCs w:val="16"/>
      </w:rPr>
    </w:pPr>
    <w:r w:rsidRPr="00170247">
      <w:rPr>
        <w:sz w:val="16"/>
        <w:szCs w:val="16"/>
      </w:rPr>
      <w:t>Anthropology Building, 19 Ursula Franklin Street, Toronto, OM M5S 2S2 Canada</w:t>
    </w:r>
  </w:p>
  <w:p w14:paraId="24860DAC" w14:textId="77777777" w:rsidR="00F46853" w:rsidRPr="00170247" w:rsidRDefault="00F46853" w:rsidP="00F46853">
    <w:pPr>
      <w:spacing w:after="0"/>
      <w:rPr>
        <w:rFonts w:cs="Calibri"/>
        <w:sz w:val="16"/>
        <w:szCs w:val="16"/>
      </w:rPr>
    </w:pPr>
    <w:r w:rsidRPr="00170247">
      <w:rPr>
        <w:sz w:val="16"/>
        <w:szCs w:val="16"/>
      </w:rPr>
      <w:t>Tel: +1 416 978-</w:t>
    </w:r>
    <w:proofErr w:type="gramStart"/>
    <w:r w:rsidRPr="00170247">
      <w:rPr>
        <w:sz w:val="16"/>
        <w:szCs w:val="16"/>
      </w:rPr>
      <w:t xml:space="preserve">4805  </w:t>
    </w:r>
    <w:r w:rsidRPr="00170247">
      <w:rPr>
        <w:rFonts w:cs="Calibri"/>
        <w:sz w:val="16"/>
        <w:szCs w:val="16"/>
      </w:rPr>
      <w:t>•</w:t>
    </w:r>
    <w:proofErr w:type="gramEnd"/>
    <w:r w:rsidRPr="00170247">
      <w:rPr>
        <w:rFonts w:cs="Calibri"/>
        <w:sz w:val="16"/>
        <w:szCs w:val="16"/>
      </w:rPr>
      <w:t xml:space="preserve">  </w:t>
    </w:r>
    <w:r>
      <w:rPr>
        <w:rFonts w:cs="Calibri"/>
        <w:sz w:val="16"/>
        <w:szCs w:val="16"/>
      </w:rPr>
      <w:t xml:space="preserve">Fax: </w:t>
    </w:r>
    <w:r w:rsidRPr="00170247">
      <w:rPr>
        <w:rFonts w:cs="Calibri"/>
        <w:sz w:val="16"/>
        <w:szCs w:val="16"/>
      </w:rPr>
      <w:t xml:space="preserve">+1 416 978-3217  •  </w:t>
    </w:r>
    <w:hyperlink r:id="rId1" w:history="1">
      <w:r w:rsidRPr="00596BB2">
        <w:rPr>
          <w:rStyle w:val="Hyperlink"/>
          <w:rFonts w:cs="Calibri"/>
          <w:sz w:val="16"/>
          <w:szCs w:val="16"/>
        </w:rPr>
        <w:t>anthropology.inquiries@utoronto.ca</w:t>
      </w:r>
    </w:hyperlink>
    <w:r w:rsidRPr="00170247">
      <w:rPr>
        <w:rFonts w:cs="Calibri"/>
        <w:sz w:val="16"/>
        <w:szCs w:val="16"/>
      </w:rPr>
      <w:t xml:space="preserve">  •</w:t>
    </w:r>
    <w:r>
      <w:rPr>
        <w:rFonts w:cs="Calibri"/>
        <w:sz w:val="16"/>
        <w:szCs w:val="16"/>
      </w:rPr>
      <w:t xml:space="preserve"> </w:t>
    </w:r>
    <w:r w:rsidRPr="00170247">
      <w:rPr>
        <w:rFonts w:cs="Calibri"/>
        <w:sz w:val="16"/>
        <w:szCs w:val="16"/>
      </w:rPr>
      <w:t xml:space="preserve"> </w:t>
    </w:r>
    <w:hyperlink r:id="rId2" w:history="1">
      <w:r w:rsidRPr="00170247">
        <w:rPr>
          <w:rStyle w:val="Hyperlink"/>
          <w:rFonts w:cs="Calibri"/>
          <w:sz w:val="16"/>
          <w:szCs w:val="16"/>
        </w:rPr>
        <w:t>www.anthropology.utoronto.ca</w:t>
      </w:r>
    </w:hyperlink>
  </w:p>
  <w:p w14:paraId="3638D221" w14:textId="77777777" w:rsidR="00014347" w:rsidRPr="00F46853" w:rsidRDefault="00014347">
    <w:pPr>
      <w:widowControl w:val="0"/>
      <w:autoSpaceDE w:val="0"/>
      <w:autoSpaceDN w:val="0"/>
      <w:adjustRightInd w:val="0"/>
      <w:spacing w:after="0" w:line="240" w:lineRule="auto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7A3E9" w14:textId="77777777" w:rsidR="00E203A1" w:rsidRDefault="00E203A1">
      <w:pPr>
        <w:spacing w:after="0" w:line="240" w:lineRule="auto"/>
      </w:pPr>
      <w:r>
        <w:separator/>
      </w:r>
    </w:p>
  </w:footnote>
  <w:footnote w:type="continuationSeparator" w:id="0">
    <w:p w14:paraId="3B95DE5E" w14:textId="77777777" w:rsidR="00E203A1" w:rsidRDefault="00E203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209D8" w14:textId="77777777" w:rsidR="0051720F" w:rsidRDefault="0051720F" w:rsidP="0051720F">
    <w:pPr>
      <w:widowControl w:val="0"/>
      <w:autoSpaceDE w:val="0"/>
      <w:autoSpaceDN w:val="0"/>
      <w:adjustRightInd w:val="0"/>
      <w:spacing w:after="0" w:line="240" w:lineRule="auto"/>
      <w:rPr>
        <w:rFonts w:ascii="Times New Roman" w:hAnsi="Times New Roman"/>
        <w:sz w:val="24"/>
        <w:szCs w:val="24"/>
      </w:rPr>
    </w:pPr>
  </w:p>
  <w:p w14:paraId="01A085EE" w14:textId="77777777" w:rsidR="0051720F" w:rsidRDefault="0051720F" w:rsidP="0051720F">
    <w:pPr>
      <w:widowControl w:val="0"/>
      <w:autoSpaceDE w:val="0"/>
      <w:autoSpaceDN w:val="0"/>
      <w:adjustRightInd w:val="0"/>
      <w:spacing w:after="0" w:line="240" w:lineRule="auto"/>
      <w:rPr>
        <w:rFonts w:ascii="Times New Roman" w:hAnsi="Times New Roman"/>
        <w:sz w:val="24"/>
        <w:szCs w:val="24"/>
      </w:rPr>
    </w:pPr>
  </w:p>
  <w:p w14:paraId="063EA281" w14:textId="77777777" w:rsidR="00014347" w:rsidRDefault="00014347">
    <w:pPr>
      <w:widowControl w:val="0"/>
      <w:autoSpaceDE w:val="0"/>
      <w:autoSpaceDN w:val="0"/>
      <w:adjustRightInd w:val="0"/>
      <w:spacing w:after="0" w:line="240" w:lineRule="auto"/>
      <w:rPr>
        <w:rFonts w:ascii="Times New Roman" w:hAnsi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CDF55" w14:textId="77777777" w:rsidR="0051720F" w:rsidRDefault="0051720F" w:rsidP="0051720F">
    <w:pPr>
      <w:pStyle w:val="Header"/>
    </w:pPr>
  </w:p>
  <w:p w14:paraId="78A09A64" w14:textId="77777777" w:rsidR="0051720F" w:rsidRDefault="005172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E5E14"/>
    <w:multiLevelType w:val="hybridMultilevel"/>
    <w:tmpl w:val="D892D16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62BBF"/>
    <w:multiLevelType w:val="hybridMultilevel"/>
    <w:tmpl w:val="D1A42F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1">
    <w:nsid w:val="516E3FE5"/>
    <w:multiLevelType w:val="hybridMultilevel"/>
    <w:tmpl w:val="F40E4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5C590CDB"/>
    <w:multiLevelType w:val="hybridMultilevel"/>
    <w:tmpl w:val="92728848"/>
    <w:lvl w:ilvl="0" w:tplc="C234E2F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TY3MgJSBpbm5ko6SsGpxcWZ+XkgBaa1AHOtv64sAAAA"/>
  </w:docVars>
  <w:rsids>
    <w:rsidRoot w:val="0070127B"/>
    <w:rsid w:val="00014347"/>
    <w:rsid w:val="0001542E"/>
    <w:rsid w:val="00020CB7"/>
    <w:rsid w:val="0007243B"/>
    <w:rsid w:val="000940CC"/>
    <w:rsid w:val="000B422C"/>
    <w:rsid w:val="000C0F8D"/>
    <w:rsid w:val="000C7967"/>
    <w:rsid w:val="000E4F62"/>
    <w:rsid w:val="000E7BF8"/>
    <w:rsid w:val="001120FA"/>
    <w:rsid w:val="001137D7"/>
    <w:rsid w:val="00125B99"/>
    <w:rsid w:val="00145425"/>
    <w:rsid w:val="0016286C"/>
    <w:rsid w:val="0018449F"/>
    <w:rsid w:val="001D4CE2"/>
    <w:rsid w:val="001E1DE4"/>
    <w:rsid w:val="002177E0"/>
    <w:rsid w:val="002322C0"/>
    <w:rsid w:val="00245F32"/>
    <w:rsid w:val="00246EEA"/>
    <w:rsid w:val="002866AC"/>
    <w:rsid w:val="002B6502"/>
    <w:rsid w:val="002B7F8C"/>
    <w:rsid w:val="002C6F16"/>
    <w:rsid w:val="002E1AAF"/>
    <w:rsid w:val="00334F66"/>
    <w:rsid w:val="00342B12"/>
    <w:rsid w:val="0036771B"/>
    <w:rsid w:val="003768E0"/>
    <w:rsid w:val="0039323B"/>
    <w:rsid w:val="003D36B2"/>
    <w:rsid w:val="003F52DA"/>
    <w:rsid w:val="00404956"/>
    <w:rsid w:val="0045414F"/>
    <w:rsid w:val="004831B4"/>
    <w:rsid w:val="004862FE"/>
    <w:rsid w:val="00490BD3"/>
    <w:rsid w:val="00492192"/>
    <w:rsid w:val="004D0D57"/>
    <w:rsid w:val="004D7B37"/>
    <w:rsid w:val="004F1B04"/>
    <w:rsid w:val="005044CE"/>
    <w:rsid w:val="0051720F"/>
    <w:rsid w:val="005400E9"/>
    <w:rsid w:val="005D313C"/>
    <w:rsid w:val="005D3875"/>
    <w:rsid w:val="005E0CDC"/>
    <w:rsid w:val="005F4142"/>
    <w:rsid w:val="00621608"/>
    <w:rsid w:val="0062659F"/>
    <w:rsid w:val="00630778"/>
    <w:rsid w:val="006465B9"/>
    <w:rsid w:val="00652EF5"/>
    <w:rsid w:val="006578EC"/>
    <w:rsid w:val="0066059A"/>
    <w:rsid w:val="00660E42"/>
    <w:rsid w:val="006745AA"/>
    <w:rsid w:val="00686D19"/>
    <w:rsid w:val="006C07E7"/>
    <w:rsid w:val="006D3438"/>
    <w:rsid w:val="006F15AB"/>
    <w:rsid w:val="0070127B"/>
    <w:rsid w:val="0070201F"/>
    <w:rsid w:val="00710C9E"/>
    <w:rsid w:val="007216F2"/>
    <w:rsid w:val="00733EBB"/>
    <w:rsid w:val="007374BB"/>
    <w:rsid w:val="007651FF"/>
    <w:rsid w:val="007C236E"/>
    <w:rsid w:val="007C34C9"/>
    <w:rsid w:val="007E50ED"/>
    <w:rsid w:val="0080705F"/>
    <w:rsid w:val="00832B27"/>
    <w:rsid w:val="008449D3"/>
    <w:rsid w:val="00851701"/>
    <w:rsid w:val="00851E6A"/>
    <w:rsid w:val="0085306F"/>
    <w:rsid w:val="00881209"/>
    <w:rsid w:val="008B6DBB"/>
    <w:rsid w:val="008D7B29"/>
    <w:rsid w:val="008E211E"/>
    <w:rsid w:val="008E37BB"/>
    <w:rsid w:val="008E3C3C"/>
    <w:rsid w:val="008F2808"/>
    <w:rsid w:val="008F28AB"/>
    <w:rsid w:val="0092563D"/>
    <w:rsid w:val="0092688F"/>
    <w:rsid w:val="00927CC8"/>
    <w:rsid w:val="009846BB"/>
    <w:rsid w:val="009C593F"/>
    <w:rsid w:val="009C7BA4"/>
    <w:rsid w:val="009E02AF"/>
    <w:rsid w:val="00A00EED"/>
    <w:rsid w:val="00A05300"/>
    <w:rsid w:val="00A263DB"/>
    <w:rsid w:val="00A72E77"/>
    <w:rsid w:val="00A757F8"/>
    <w:rsid w:val="00A83376"/>
    <w:rsid w:val="00A85257"/>
    <w:rsid w:val="00A92829"/>
    <w:rsid w:val="00AA3679"/>
    <w:rsid w:val="00AB0014"/>
    <w:rsid w:val="00B01758"/>
    <w:rsid w:val="00B347C5"/>
    <w:rsid w:val="00B7580B"/>
    <w:rsid w:val="00B8428D"/>
    <w:rsid w:val="00B95DDE"/>
    <w:rsid w:val="00BA5CA7"/>
    <w:rsid w:val="00BB060E"/>
    <w:rsid w:val="00C02688"/>
    <w:rsid w:val="00C21038"/>
    <w:rsid w:val="00C227A9"/>
    <w:rsid w:val="00C31610"/>
    <w:rsid w:val="00C45577"/>
    <w:rsid w:val="00CA077D"/>
    <w:rsid w:val="00CA2E15"/>
    <w:rsid w:val="00CB0B8F"/>
    <w:rsid w:val="00CC5E2E"/>
    <w:rsid w:val="00CD3140"/>
    <w:rsid w:val="00CE5B37"/>
    <w:rsid w:val="00CF1023"/>
    <w:rsid w:val="00CF5A96"/>
    <w:rsid w:val="00D07891"/>
    <w:rsid w:val="00D3470E"/>
    <w:rsid w:val="00D44232"/>
    <w:rsid w:val="00D512EA"/>
    <w:rsid w:val="00D7191E"/>
    <w:rsid w:val="00D77C87"/>
    <w:rsid w:val="00D9466A"/>
    <w:rsid w:val="00DA13AB"/>
    <w:rsid w:val="00DA4F66"/>
    <w:rsid w:val="00DB7A0C"/>
    <w:rsid w:val="00DC6078"/>
    <w:rsid w:val="00DD07F2"/>
    <w:rsid w:val="00DD67E1"/>
    <w:rsid w:val="00DF0965"/>
    <w:rsid w:val="00DF212C"/>
    <w:rsid w:val="00E14230"/>
    <w:rsid w:val="00E203A1"/>
    <w:rsid w:val="00E73B9B"/>
    <w:rsid w:val="00EB1337"/>
    <w:rsid w:val="00EB2D25"/>
    <w:rsid w:val="00EB7209"/>
    <w:rsid w:val="00ED1AEF"/>
    <w:rsid w:val="00ED6087"/>
    <w:rsid w:val="00F166CC"/>
    <w:rsid w:val="00F46853"/>
    <w:rsid w:val="00FA2289"/>
    <w:rsid w:val="00FB3735"/>
    <w:rsid w:val="00FB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0F857A"/>
  <w15:chartTrackingRefBased/>
  <w15:docId w15:val="{1FA6205E-0D82-467B-A824-F5CB25A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881209"/>
    <w:pPr>
      <w:keepNext/>
      <w:spacing w:after="0" w:line="240" w:lineRule="auto"/>
      <w:ind w:right="-720"/>
      <w:jc w:val="center"/>
      <w:outlineLvl w:val="1"/>
    </w:pPr>
    <w:rPr>
      <w:rFonts w:ascii="Arial" w:hAnsi="Arial"/>
      <w:sz w:val="20"/>
      <w:szCs w:val="20"/>
      <w:u w:val="single"/>
    </w:rPr>
  </w:style>
  <w:style w:type="paragraph" w:styleId="Heading3">
    <w:name w:val="heading 3"/>
    <w:basedOn w:val="Normal"/>
    <w:next w:val="Normal"/>
    <w:link w:val="Heading3Char"/>
    <w:qFormat/>
    <w:rsid w:val="00881209"/>
    <w:pPr>
      <w:keepNext/>
      <w:spacing w:after="0" w:line="240" w:lineRule="auto"/>
      <w:ind w:right="-720"/>
      <w:jc w:val="both"/>
      <w:outlineLvl w:val="2"/>
    </w:pPr>
    <w:rPr>
      <w:rFonts w:ascii="Arial" w:hAnsi="Arial"/>
      <w:b/>
      <w:cap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B6502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A92829"/>
  </w:style>
  <w:style w:type="paragraph" w:customStyle="1" w:styleId="Default">
    <w:name w:val="Default"/>
    <w:rsid w:val="000E7BF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B2D25"/>
    <w:pPr>
      <w:spacing w:after="0" w:line="240" w:lineRule="auto"/>
      <w:ind w:left="720"/>
      <w:contextualSpacing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A72E77"/>
    <w:pPr>
      <w:widowControl w:val="0"/>
      <w:autoSpaceDN w:val="0"/>
      <w:adjustRightInd w:val="0"/>
      <w:spacing w:after="0" w:line="240" w:lineRule="auto"/>
      <w:jc w:val="both"/>
    </w:pPr>
    <w:rPr>
      <w:rFonts w:ascii="Arial" w:eastAsia="Batang" w:hAnsi="Arial" w:cs="Arial"/>
      <w:sz w:val="20"/>
      <w:szCs w:val="20"/>
      <w:lang w:eastAsia="en-CA"/>
    </w:rPr>
  </w:style>
  <w:style w:type="character" w:customStyle="1" w:styleId="BodyTextChar">
    <w:name w:val="Body Text Char"/>
    <w:link w:val="BodyText"/>
    <w:uiPriority w:val="99"/>
    <w:rsid w:val="00A72E77"/>
    <w:rPr>
      <w:rFonts w:ascii="Arial" w:eastAsia="Batang" w:hAnsi="Arial" w:cs="Arial"/>
      <w:lang w:eastAsia="en-CA"/>
    </w:rPr>
  </w:style>
  <w:style w:type="character" w:customStyle="1" w:styleId="Internetlink">
    <w:name w:val="Internet link"/>
    <w:uiPriority w:val="99"/>
    <w:rsid w:val="00A72E77"/>
    <w:rPr>
      <w:rFonts w:eastAsia="Times New Roman"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54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145425"/>
    <w:rPr>
      <w:rFonts w:ascii="Courier New" w:hAnsi="Courier New" w:cs="Courier New"/>
    </w:rPr>
  </w:style>
  <w:style w:type="paragraph" w:customStyle="1" w:styleId="bodytext0">
    <w:name w:val="bodytext"/>
    <w:basedOn w:val="Normal"/>
    <w:rsid w:val="007E50ED"/>
    <w:pPr>
      <w:spacing w:before="100" w:beforeAutospacing="1" w:after="100" w:afterAutospacing="1" w:line="240" w:lineRule="auto"/>
    </w:pPr>
    <w:rPr>
      <w:rFonts w:ascii="Verdana" w:hAnsi="Verdana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8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578EC"/>
    <w:rPr>
      <w:rFonts w:ascii="Segoe UI" w:hAnsi="Segoe UI" w:cs="Segoe UI"/>
      <w:sz w:val="18"/>
      <w:szCs w:val="18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342B12"/>
    <w:pPr>
      <w:spacing w:after="0" w:line="240" w:lineRule="auto"/>
    </w:pPr>
    <w:rPr>
      <w:rFonts w:eastAsia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342B12"/>
    <w:rPr>
      <w:rFonts w:eastAsia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154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42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154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42E"/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881209"/>
    <w:rPr>
      <w:rFonts w:ascii="Arial" w:hAnsi="Arial"/>
      <w:u w:val="single"/>
    </w:rPr>
  </w:style>
  <w:style w:type="character" w:customStyle="1" w:styleId="Heading3Char">
    <w:name w:val="Heading 3 Char"/>
    <w:basedOn w:val="DefaultParagraphFont"/>
    <w:link w:val="Heading3"/>
    <w:rsid w:val="00881209"/>
    <w:rPr>
      <w:rFonts w:ascii="Arial" w:hAnsi="Arial"/>
      <w:b/>
      <w:caps/>
    </w:rPr>
  </w:style>
  <w:style w:type="paragraph" w:styleId="NoSpacing">
    <w:name w:val="No Spacing"/>
    <w:uiPriority w:val="1"/>
    <w:qFormat/>
    <w:rsid w:val="00881209"/>
    <w:rPr>
      <w:rFonts w:asciiTheme="minorHAnsi" w:eastAsiaTheme="minorHAnsi" w:hAnsiTheme="minorHAnsi" w:cstheme="minorBidi"/>
      <w:sz w:val="22"/>
      <w:szCs w:val="22"/>
      <w:lang w:val="en-CA"/>
    </w:rPr>
  </w:style>
  <w:style w:type="paragraph" w:customStyle="1" w:styleId="Body">
    <w:name w:val="Body"/>
    <w:rsid w:val="00881209"/>
    <w:rPr>
      <w:rFonts w:ascii="Helvetica" w:eastAsia="ヒラギノ角ゴ Pro W3" w:hAnsi="Helvetica"/>
      <w:color w:val="000000"/>
      <w:sz w:val="24"/>
      <w:lang w:eastAsia="en-C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137D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137D7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2B2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42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2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28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2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28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46853"/>
    <w:rPr>
      <w:color w:val="605E5C"/>
      <w:shd w:val="clear" w:color="auto" w:fill="E1DFDD"/>
    </w:rPr>
  </w:style>
  <w:style w:type="paragraph" w:styleId="MessageHeader">
    <w:name w:val="Message Header"/>
    <w:basedOn w:val="BodyText"/>
    <w:link w:val="MessageHeaderChar"/>
    <w:rsid w:val="000940CC"/>
    <w:pPr>
      <w:keepLines/>
      <w:widowControl/>
      <w:autoSpaceDN/>
      <w:adjustRightInd/>
      <w:spacing w:after="40" w:line="140" w:lineRule="atLeast"/>
      <w:ind w:left="360"/>
      <w:jc w:val="left"/>
    </w:pPr>
    <w:rPr>
      <w:rFonts w:ascii="Garamond" w:eastAsia="Times New Roman" w:hAnsi="Garamond" w:cs="Times New Roman"/>
      <w:spacing w:val="-5"/>
      <w:sz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rsid w:val="000940CC"/>
    <w:rPr>
      <w:rFonts w:ascii="Garamond" w:hAnsi="Garamond"/>
      <w:spacing w:val="-5"/>
      <w:sz w:val="24"/>
    </w:rPr>
  </w:style>
  <w:style w:type="character" w:customStyle="1" w:styleId="MessageHeaderLabel">
    <w:name w:val="Message Header Label"/>
    <w:rsid w:val="000940CC"/>
    <w:rPr>
      <w:b/>
      <w:cap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2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thropology.graduate@utoronto.ca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nthropology.utoronto.ca" TargetMode="External"/><Relationship Id="rId1" Type="http://schemas.openxmlformats.org/officeDocument/2006/relationships/hyperlink" Target="mailto:anthropology.inquiries@utoront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AD96B-BB68-498B-9CDB-A5884467A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</vt:lpstr>
    </vt:vector>
  </TitlesOfParts>
  <Company>Microsoft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</dc:title>
  <dc:subject/>
  <dc:creator>Juliana Gomes</dc:creator>
  <cp:keywords/>
  <cp:lastModifiedBy>Anh Nguyen</cp:lastModifiedBy>
  <cp:revision>4</cp:revision>
  <cp:lastPrinted>2018-05-11T13:52:00Z</cp:lastPrinted>
  <dcterms:created xsi:type="dcterms:W3CDTF">2021-11-05T14:20:00Z</dcterms:created>
  <dcterms:modified xsi:type="dcterms:W3CDTF">2021-11-05T14:22:00Z</dcterms:modified>
</cp:coreProperties>
</file>